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dtree</w:t>
      </w:r>
      <w:r>
        <w:t xml:space="preserve">: Decision Tree for classification. Recursively splits on explanatory variables to separate classes, yielding an interpretable model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decision tree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20Z</dcterms:created>
  <dcterms:modified xsi:type="dcterms:W3CDTF">2025-10-28T16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